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lectrical</w:t>
      </w:r>
      <w:r>
        <w:t xml:space="preserve"> </w:t>
      </w:r>
      <w:r>
        <w:t xml:space="preserve">Engineer</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0" w:name="Xa6cb785c38ca52a36c3b590155953d402db4bf1"/>
    <w:p>
      <w:pPr>
        <w:pStyle w:val="Heading1"/>
      </w:pPr>
      <w:r>
        <w:t xml:space="preserve">Cover Letter for Electrical Engineer Position</w:t>
      </w:r>
    </w:p>
    <w:p>
      <w:pPr>
        <w:pStyle w:val="FirstParagraph"/>
      </w:pPr>
      <w:r>
        <w:t xml:space="preserve">Submitted to [Employer Name]</w:t>
      </w:r>
    </w:p>
    <w:p>
      <w:pPr>
        <w:pStyle w:val="BodyText"/>
      </w:pPr>
      <w:r>
        <w:t xml:space="preserve">[Company Name]</w:t>
      </w:r>
    </w:p>
    <w:p>
      <w:pPr>
        <w:pStyle w:val="BodyText"/>
      </w:pPr>
      <w:r>
        <w:t xml:space="preserve">[Company Address]</w:t>
      </w:r>
    </w:p>
    <w:p>
      <w:pPr>
        <w:pStyle w:val="BodyText"/>
      </w:pPr>
      <w:r>
        <w:t xml:space="preserve">[City, State, ZIP Code]</w:t>
      </w:r>
    </w:p>
    <w:bookmarkEnd w:id="20"/>
    <w:bookmarkStart w:id="21" w:name="dear-hiring-manager"/>
    <w:p>
      <w:pPr>
        <w:pStyle w:val="Heading2"/>
      </w:pPr>
      <w:r>
        <w:t xml:space="preserve">Dear Hiring Manager,</w:t>
      </w:r>
    </w:p>
    <w:p>
      <w:pPr>
        <w:pStyle w:val="FirstParagraph"/>
      </w:pPr>
      <w:r>
        <w:t xml:space="preserve">I am writing to express my enthusiastic interest in the Electrical Engineer position at [Company Name] in United States Los Angeles. As a dedicated and innovative professional with over [X years] of experience in electrical engineering, I am eager to contribute my expertise to your organization's mission of advancing cutting-edge technologies and sustainable solutions. The opportunity to work within the dynamic tech ecosystem of Los Angeles, a hub for innovation in renewable energy, smart infrastructure, and aerospace systems, aligns perfectly with my career goals and technical passions.</w:t>
      </w:r>
    </w:p>
    <w:p>
      <w:pPr>
        <w:pStyle w:val="BodyText"/>
      </w:pPr>
      <w:r>
        <w:t xml:space="preserve">Throughout my career as an Electrical Engineer, I have focused on designing, developing, and optimizing electrical systems that prioritize efficiency, reliability, and environmental responsibility. My work spans a diverse range of projects, including power distribution networks for commercial buildings in United States Los Angeles, renewable energy integration for urban development initiatives, and the design of advanced control systems for industrial automation. These experiences have equipped me with a deep understanding of both theoretical principles and practical applications in electrical engineering, enabling me to tackle complex challenges with creativity and precision.</w:t>
      </w:r>
    </w:p>
    <w:p>
      <w:pPr>
        <w:pStyle w:val="BodyText"/>
      </w:pPr>
      <w:r>
        <w:t xml:space="preserve">One of my most significant achievements as an Electrical Engineer was leading a team to implement a solar energy solution for a large-scale residential community in United States Los Angeles. This project required meticulous planning, coordination with local utilities, and the integration of smart grid technologies to ensure seamless energy distribution. The success of this initiative not only reduced the community’s carbon footprint by 30% but also demonstrated my ability to balance technical excellence with environmental stewardship—a value that resonates strongly with [Company Name]’s commitment to sustainable innovation.</w:t>
      </w:r>
    </w:p>
    <w:p>
      <w:pPr>
        <w:pStyle w:val="BodyText"/>
      </w:pPr>
      <w:r>
        <w:t xml:space="preserve">What draws me specifically to Los Angeles is its unique blend of technological ambition and cultural diversity. As an Electrical Engineer in this region, I have had the privilege of working on projects that cater to the needs of a rapidly evolving urban landscape. Whether it’s designing energy-efficient lighting systems for entertainment industry facilities or developing control systems for next-generation electric vehicles, the opportunities in United States Los Angeles are both challenging and rewarding. I am particularly inspired by your company’s focus on [specific project or initiative mentioned in the job posting], and I am confident that my background in [specific skill or experience] would allow me to make a meaningful contribution to your team.</w:t>
      </w:r>
    </w:p>
    <w:p>
      <w:pPr>
        <w:pStyle w:val="BodyText"/>
      </w:pPr>
      <w:r>
        <w:t xml:space="preserve">My technical skills as an Electrical Engineer include proficiency in CAD software such as AutoCAD and Eplan, expertise in power systems analysis using tools like ETAP, and a strong foundation in circuit design and troubleshooting. Additionally, I hold [mention any relevant certifications, such as PE license or IEEE membership], which reflects my commitment to professional growth and adherence to industry standards. Beyond technical capabilities, I bring a collaborative mindset and the ability to communicate complex concepts clearly to cross-functional teams—qualities that are essential for driving innovation in the fast-paced environment of United States Los Angeles.</w:t>
      </w:r>
    </w:p>
    <w:p>
      <w:pPr>
        <w:pStyle w:val="BodyText"/>
      </w:pPr>
      <w:r>
        <w:t xml:space="preserve">As an Electrical Engineer in the United States, I have also developed a keen awareness of regulatory frameworks and compliance requirements, which is critical for ensuring project success. Whether navigating local building codes in Los Angeles or adhering to federal guidelines for energy efficiency, I prioritize meticulous attention to detail and proactive problem-solving. This approach has consistently allowed me to deliver projects on time and within budget while maintaining the highest standards of quality.</w:t>
      </w:r>
    </w:p>
    <w:p>
      <w:pPr>
        <w:pStyle w:val="BodyText"/>
      </w:pPr>
      <w:r>
        <w:t xml:space="preserve">What excites me most about [Company Name] is its reputation as a leader in [specific industry or innovation area]. The opportunity to work alongside talented professionals who share a passion for pushing the boundaries of electrical engineering in United States Los Angeles is incredibly appealing. I am eager to bring my technical expertise, creative problem-solving skills, and dedication to excellence to your team, and I am confident that my background aligns closely with the needs of this role.</w:t>
      </w:r>
    </w:p>
    <w:p>
      <w:pPr>
        <w:pStyle w:val="BodyText"/>
      </w:pPr>
      <w:r>
        <w:t xml:space="preserve">Thank you for considering my application. I would welcome the opportunity to discuss how my experience as an Electrical Engineer can contribute to [Company Name]’s continued success in United States Los Angeles. Please feel free to contact me at [your phone number] or [your email address] at your earliest convenience. I look forward to the possibility of working together.</w:t>
      </w:r>
    </w:p>
    <w:p>
      <w:pPr>
        <w:pStyle w:val="BodyText"/>
      </w:pPr>
      <w:r>
        <w:t xml:space="preserve">Sincerely,</w:t>
      </w:r>
    </w:p>
    <w:p>
      <w:pPr>
        <w:pStyle w:val="BodyText"/>
      </w:pPr>
      <w:r>
        <w:t xml:space="preserve">[Your Full Name]</w:t>
      </w:r>
    </w:p>
    <w:p>
      <w:pPr>
        <w:pStyle w:val="BodyText"/>
      </w:pPr>
      <w:r>
        <w:t xml:space="preserve">[Your Contact Informati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lectrical Engineer Position in United States Los Angeles</dc:title>
  <dc:creator/>
  <dc:language>en</dc:language>
  <cp:keywords/>
  <dcterms:created xsi:type="dcterms:W3CDTF">2025-12-10T16:18:17Z</dcterms:created>
  <dcterms:modified xsi:type="dcterms:W3CDTF">2025-12-10T16:18:17Z</dcterms:modified>
</cp:coreProperties>
</file>

<file path=docProps/custom.xml><?xml version="1.0" encoding="utf-8"?>
<Properties xmlns="http://schemas.openxmlformats.org/officeDocument/2006/custom-properties" xmlns:vt="http://schemas.openxmlformats.org/officeDocument/2006/docPropsVTypes"/>
</file>